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72598B" w14:textId="0234B4CB" w:rsidR="004C5603" w:rsidRPr="006D13E3" w:rsidRDefault="006D13E3" w:rsidP="006D13E3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r w:rsidRPr="006D13E3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734D3C">
        <w:rPr>
          <w:rFonts w:cs="Simplified Arabic" w:hint="cs"/>
          <w:b/>
          <w:bCs/>
          <w:sz w:val="32"/>
          <w:szCs w:val="32"/>
          <w:rtl/>
        </w:rPr>
        <w:t>إ</w:t>
      </w:r>
      <w:r w:rsidR="00772C32" w:rsidRPr="006D13E3">
        <w:rPr>
          <w:rFonts w:cs="Simplified Arabic" w:hint="cs"/>
          <w:b/>
          <w:bCs/>
          <w:sz w:val="32"/>
          <w:szCs w:val="32"/>
          <w:rtl/>
        </w:rPr>
        <w:t xml:space="preserve">رتفاع </w:t>
      </w:r>
      <w:r w:rsidR="00772C32" w:rsidRPr="006D13E3">
        <w:rPr>
          <w:rFonts w:cs="Simplified Arabic"/>
          <w:b/>
          <w:bCs/>
          <w:sz w:val="32"/>
          <w:szCs w:val="32"/>
          <w:rtl/>
        </w:rPr>
        <w:t>الرقم القياسي لأسعار المستهلك</w:t>
      </w:r>
      <w:r w:rsidR="00734D3C">
        <w:rPr>
          <w:rFonts w:cs="Simplified Arabic" w:hint="cs"/>
          <w:b/>
          <w:bCs/>
          <w:sz w:val="32"/>
          <w:szCs w:val="32"/>
          <w:rtl/>
        </w:rPr>
        <w:t xml:space="preserve"> "غلاء المعيشة"</w:t>
      </w:r>
      <w:r w:rsidR="00772C32" w:rsidRPr="006D13E3">
        <w:rPr>
          <w:rFonts w:cs="Simplified Arabic"/>
          <w:b/>
          <w:bCs/>
          <w:sz w:val="32"/>
          <w:szCs w:val="32"/>
          <w:rtl/>
        </w:rPr>
        <w:t xml:space="preserve"> في فلسطين</w:t>
      </w:r>
      <w:r w:rsidR="00772C32" w:rsidRPr="006D13E3">
        <w:rPr>
          <w:rFonts w:cs="Simplified Arabic" w:hint="cs"/>
          <w:b/>
          <w:bCs/>
          <w:sz w:val="32"/>
          <w:szCs w:val="32"/>
          <w:rtl/>
        </w:rPr>
        <w:t xml:space="preserve"> نتيجة لارتفاع أسعار المحروقات والبيض والدجاج والخبز على الرغم من </w:t>
      </w:r>
      <w:r w:rsidR="00B82252" w:rsidRPr="006D13E3">
        <w:rPr>
          <w:rFonts w:cs="Simplified Arabic" w:hint="cs"/>
          <w:b/>
          <w:bCs/>
          <w:sz w:val="32"/>
          <w:szCs w:val="32"/>
          <w:rtl/>
        </w:rPr>
        <w:t>تراجع أسعار الخضروات الطازجة</w:t>
      </w:r>
      <w:r w:rsidR="00772C32" w:rsidRPr="006D13E3">
        <w:rPr>
          <w:rFonts w:cs="Simplified Arabic" w:hint="cs"/>
          <w:b/>
          <w:bCs/>
          <w:sz w:val="32"/>
          <w:szCs w:val="32"/>
          <w:rtl/>
        </w:rPr>
        <w:t xml:space="preserve"> والفواكه </w:t>
      </w:r>
      <w:r w:rsidR="00B82252" w:rsidRPr="006D13E3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772C32" w:rsidRPr="006D13E3">
        <w:rPr>
          <w:rFonts w:cs="Simplified Arabic" w:hint="cs"/>
          <w:b/>
          <w:bCs/>
          <w:sz w:val="32"/>
          <w:szCs w:val="32"/>
          <w:rtl/>
        </w:rPr>
        <w:t>حزيران</w:t>
      </w:r>
      <w:r w:rsidRPr="006D13E3">
        <w:rPr>
          <w:rFonts w:cs="Simplified Arabic" w:hint="cs"/>
          <w:b/>
          <w:bCs/>
          <w:sz w:val="32"/>
          <w:szCs w:val="32"/>
          <w:rtl/>
        </w:rPr>
        <w:t>، 06/2022</w:t>
      </w:r>
      <w:r w:rsidR="00B82252" w:rsidRPr="006D13E3">
        <w:rPr>
          <w:rFonts w:cs="Simplified Arabic" w:hint="cs"/>
          <w:b/>
          <w:bCs/>
          <w:sz w:val="32"/>
          <w:szCs w:val="32"/>
          <w:rtl/>
        </w:rPr>
        <w:t xml:space="preserve"> </w:t>
      </w:r>
    </w:p>
    <w:bookmarkEnd w:id="0"/>
    <w:p w14:paraId="43D9BD66" w14:textId="6C0255FE" w:rsidR="006D13E3" w:rsidRPr="00E25F76" w:rsidRDefault="006D13E3" w:rsidP="00AD76FE">
      <w:pPr>
        <w:jc w:val="both"/>
        <w:rPr>
          <w:rFonts w:cs="Simplified Arabic"/>
          <w:sz w:val="16"/>
          <w:szCs w:val="16"/>
          <w:rtl/>
        </w:rPr>
      </w:pPr>
    </w:p>
    <w:p w14:paraId="59FCDB7F" w14:textId="794A28E9" w:rsidR="00713BEC" w:rsidRPr="006D13E3" w:rsidRDefault="00EE3796" w:rsidP="00D70888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</w:t>
      </w:r>
      <w:r w:rsidR="00D70888" w:rsidRPr="006D13E3">
        <w:rPr>
          <w:rFonts w:ascii="Simplified Arabic" w:hAnsi="Simplified Arabic" w:cs="Simplified Arabic"/>
          <w:sz w:val="26"/>
          <w:szCs w:val="26"/>
          <w:rtl/>
        </w:rPr>
        <w:t xml:space="preserve">خلال شهر حزيران 2022 ارتفاعاً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E25F76" w:rsidRPr="006D13E3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D71D2" w:rsidRPr="006D13E3">
        <w:rPr>
          <w:rFonts w:ascii="Simplified Arabic" w:hAnsi="Simplified Arabic" w:cs="Simplified Arabic"/>
          <w:sz w:val="26"/>
          <w:szCs w:val="26"/>
          <w:rtl/>
        </w:rPr>
        <w:t>2022</w:t>
      </w:r>
      <w:r w:rsidR="00DD71D2"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>،</w:t>
      </w:r>
      <w:r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D70888" w:rsidRPr="006D13E3">
        <w:rPr>
          <w:rFonts w:ascii="Simplified Arabic" w:hAnsi="Simplified Arabic" w:cs="Simplified Arabic"/>
          <w:sz w:val="26"/>
          <w:szCs w:val="26"/>
          <w:rtl/>
        </w:rPr>
        <w:t>نتيجة</w:t>
      </w:r>
      <w:r w:rsidR="00BC79FB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25F76" w:rsidRPr="006D13E3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BC79FB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أ</w:t>
      </w:r>
      <w:r w:rsidR="00842EBA" w:rsidRPr="006D13E3">
        <w:rPr>
          <w:rFonts w:ascii="Simplified Arabic" w:hAnsi="Simplified Arabic" w:cs="Simplified Arabic"/>
          <w:sz w:val="26"/>
          <w:szCs w:val="26"/>
          <w:rtl/>
        </w:rPr>
        <w:t xml:space="preserve">سعار المستهلك </w:t>
      </w:r>
      <w:r w:rsidR="00BC79FB" w:rsidRPr="006D13E3">
        <w:rPr>
          <w:rFonts w:ascii="Simplified Arabic" w:hAnsi="Simplified Arabic" w:cs="Simplified Arabic"/>
          <w:sz w:val="26"/>
          <w:szCs w:val="26"/>
          <w:rtl/>
        </w:rPr>
        <w:t xml:space="preserve">بشكل أساسي </w:t>
      </w:r>
      <w:r w:rsidR="00E25F76" w:rsidRPr="006D13E3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40602" w:rsidRPr="006D13E3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517540" w:rsidRPr="006D13E3">
        <w:rPr>
          <w:rFonts w:ascii="Simplified Arabic" w:hAnsi="Simplified Arabic" w:cs="Simplified Arabic"/>
          <w:sz w:val="26"/>
          <w:szCs w:val="26"/>
          <w:rtl/>
        </w:rPr>
        <w:t>الغاز بنسبة</w:t>
      </w:r>
      <w:r w:rsidR="00040602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17540" w:rsidRPr="006D13E3">
        <w:rPr>
          <w:rFonts w:ascii="Simplified Arabic" w:hAnsi="Simplified Arabic" w:cs="Simplified Arabic"/>
          <w:sz w:val="26"/>
          <w:szCs w:val="26"/>
          <w:rtl/>
        </w:rPr>
        <w:t>6.26</w:t>
      </w:r>
      <w:r w:rsidR="00040602" w:rsidRPr="006D13E3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6C1C51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5.56%، </w:t>
      </w:r>
      <w:r w:rsidR="00517540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5.25%، وأسعار الدجاج الطازج بنسبة 4.89%، وأسعار الخبز بنسبة 4.78%، وأسعار دقيق الحبوب "الطحين الأبيض" بنسبة 4.75%، وأسعار الزيوت النباتية بنسبة 3.81%، </w:t>
      </w:r>
      <w:r w:rsidR="00AC533B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1.39%، </w:t>
      </w:r>
      <w:r w:rsidR="001A5644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خدمات التعليم بنسبة 1.26%، </w:t>
      </w:r>
      <w:r w:rsidR="00E25F76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أرز بنسبة 0.97%، </w:t>
      </w:r>
      <w:r w:rsidR="00517540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0.82%، </w:t>
      </w:r>
      <w:r w:rsidR="00C743DD" w:rsidRPr="006D13E3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517540" w:rsidRPr="006D13E3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C743DD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17540" w:rsidRPr="006D13E3">
        <w:rPr>
          <w:rFonts w:ascii="Simplified Arabic" w:hAnsi="Simplified Arabic" w:cs="Simplified Arabic"/>
          <w:sz w:val="26"/>
          <w:szCs w:val="26"/>
          <w:rtl/>
        </w:rPr>
        <w:t>أسعار الخضروات الطازجة بمقدار 20.53%، وأسعار الفواكه الطازجة بمقدار 11.40%، وأسعار البطاطا بمقدار 3.24</w:t>
      </w:r>
      <w:r w:rsidR="001A5644" w:rsidRPr="006D13E3">
        <w:rPr>
          <w:rFonts w:ascii="Simplified Arabic" w:hAnsi="Simplified Arabic" w:cs="Simplified Arabic"/>
          <w:sz w:val="26"/>
          <w:szCs w:val="26"/>
          <w:rtl/>
        </w:rPr>
        <w:t>%</w:t>
      </w:r>
      <w:r w:rsidR="00501A8E" w:rsidRPr="006D13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7D8EA5" w14:textId="77777777" w:rsidR="00D03C66" w:rsidRPr="006D13E3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8F75A6D" w14:textId="776CE0A5" w:rsidR="00D70888" w:rsidRPr="006D13E3" w:rsidRDefault="00D70888" w:rsidP="001D78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>وتجدر الاشارة بأن الرقم القياسي لشهر حزيران 2022 ارتفع بنسبة 0.38% مقارنة مع شهر أيار لنفس العام.</w:t>
      </w:r>
    </w:p>
    <w:p w14:paraId="26F31A4C" w14:textId="77777777" w:rsidR="00D70888" w:rsidRPr="006D13E3" w:rsidRDefault="00D70888" w:rsidP="001D782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423F006" w14:textId="551B0764" w:rsidR="00063109" w:rsidRPr="006D13E3" w:rsidRDefault="00FC1664" w:rsidP="001D78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6D13E3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6D13E3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6D13E3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6D13E3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6D13E3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اسطوانة غاز 77 شيقل/12كغم، والبنزين "95" 7.15 شيقل/1لتر، والبيض 15 شيقل/2كغم، والدجاج 18 شيقل/1كغم، والخبز 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5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1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كغم، والطحين الأبيض – حيفا - 178 شيقل/60كغم، وزيت ذرة </w:t>
      </w:r>
      <w:r w:rsidR="00B23629" w:rsidRPr="006D13E3">
        <w:rPr>
          <w:rFonts w:ascii="Simplified Arabic" w:hAnsi="Simplified Arabic" w:cs="Simplified Arabic"/>
          <w:sz w:val="26"/>
          <w:szCs w:val="26"/>
          <w:rtl/>
        </w:rPr>
        <w:t>32 شيقل/3لتر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 xml:space="preserve">ولحم الغنم 88 شيقل/1كغم، وأرز حبة طويلة 35 شيقل/5كغم، والبصل 3 شيقل/1كغم، 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>على الرغم من انخفاض</w:t>
      </w:r>
      <w:r w:rsidR="00B23629" w:rsidRPr="006D13E3">
        <w:rPr>
          <w:rFonts w:ascii="Simplified Arabic" w:hAnsi="Simplified Arabic" w:cs="Simplified Arabic"/>
          <w:sz w:val="26"/>
          <w:szCs w:val="26"/>
          <w:rtl/>
        </w:rPr>
        <w:t xml:space="preserve"> سعر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775EB" w:rsidRPr="006D13E3">
        <w:rPr>
          <w:rFonts w:ascii="Simplified Arabic" w:hAnsi="Simplified Arabic" w:cs="Simplified Arabic"/>
          <w:sz w:val="26"/>
          <w:szCs w:val="26"/>
          <w:rtl/>
        </w:rPr>
        <w:t>بندورة بيوت بلاستيكية و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>الباذنجان والخيار</w:t>
      </w:r>
      <w:r w:rsidR="003775EB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>3</w:t>
      </w:r>
      <w:r w:rsidR="003775EB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 xml:space="preserve"> لكل منه</w:t>
      </w:r>
      <w:r w:rsidR="008C4530" w:rsidRPr="006D13E3">
        <w:rPr>
          <w:rFonts w:ascii="Simplified Arabic" w:hAnsi="Simplified Arabic" w:cs="Simplified Arabic"/>
          <w:sz w:val="26"/>
          <w:szCs w:val="26"/>
          <w:rtl/>
        </w:rPr>
        <w:t>ا</w:t>
      </w:r>
      <w:r w:rsidR="003775EB" w:rsidRPr="006D13E3">
        <w:rPr>
          <w:rFonts w:ascii="Simplified Arabic" w:hAnsi="Simplified Arabic" w:cs="Simplified Arabic"/>
          <w:sz w:val="26"/>
          <w:szCs w:val="26"/>
          <w:rtl/>
        </w:rPr>
        <w:t>، والفلفل الحار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 xml:space="preserve"> والزهرة</w:t>
      </w:r>
      <w:r w:rsidR="003775EB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>5</w:t>
      </w:r>
      <w:r w:rsidR="003775EB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3775EB" w:rsidRPr="006D13E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E3709F" w:rsidRPr="006D13E3">
        <w:rPr>
          <w:rFonts w:ascii="Simplified Arabic" w:hAnsi="Simplified Arabic" w:cs="Simplified Arabic"/>
          <w:sz w:val="26"/>
          <w:szCs w:val="26"/>
          <w:rtl/>
        </w:rPr>
        <w:t>والبامية 19 شيقل/1كغم، والموز 4 شيقل/1كغم، والعنب 12 شيقل/1كغم، والبطيخ 2 شيقل/1كغم</w:t>
      </w:r>
      <w:r w:rsidR="00493705" w:rsidRPr="006D13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9626C2" w14:textId="77777777" w:rsidR="00E25F76" w:rsidRPr="006D13E3" w:rsidRDefault="00E25F76" w:rsidP="00493705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669E7AC" w14:textId="5195A501" w:rsidR="00E25F76" w:rsidRPr="006D13E3" w:rsidRDefault="00E25F76" w:rsidP="00AC533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حزيران 2022 مع شهر حزيران 2021 تشير البيانات إلى ارتفاع الرقم القياسي لأسعار المستهلك في فلسطين بنسبة 4.47%، بواقع 4.82% في القدس </w:t>
      </w:r>
      <w:r w:rsidRPr="006D13E3">
        <w:rPr>
          <w:rFonts w:ascii="Simplified Arabic" w:hAnsi="Simplified Arabic" w:cs="Simplified Arabic"/>
          <w:sz w:val="26"/>
          <w:szCs w:val="26"/>
        </w:rPr>
        <w:t>J1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AC533B" w:rsidRPr="006D13E3">
        <w:rPr>
          <w:rFonts w:ascii="Simplified Arabic" w:hAnsi="Simplified Arabic" w:cs="Simplified Arabic"/>
          <w:sz w:val="26"/>
          <w:szCs w:val="26"/>
          <w:rtl/>
        </w:rPr>
        <w:t xml:space="preserve">وبنسبة 4.57% في الضفة الغربية**،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وبنسبة 3.91</w:t>
      </w:r>
      <w:r w:rsidR="00AC533B" w:rsidRPr="006D13E3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72DF743" w14:textId="7E48362B" w:rsidR="00DD71D2" w:rsidRPr="006D13E3" w:rsidRDefault="00DD71D2" w:rsidP="00B35324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11DE7FB" w14:textId="606D0054" w:rsidR="008F7BCE" w:rsidRPr="006D13E3" w:rsidRDefault="007363B2" w:rsidP="00B353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6D13E3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38CE07DF" w14:textId="3972F22B" w:rsidR="008C3AD8" w:rsidRPr="006D13E3" w:rsidRDefault="008C3AD8" w:rsidP="00B23629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41%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خلال شهر حزيران 2022 مقارنة مع شهر أيار 2022، ويعزى ذلك الى ارتفاع أسعار الغاز بنسبة </w:t>
      </w:r>
      <w:r w:rsidR="001A5644" w:rsidRPr="006D13E3">
        <w:rPr>
          <w:rFonts w:ascii="Simplified Arabic" w:hAnsi="Simplified Arabic" w:cs="Simplified Arabic"/>
          <w:sz w:val="26"/>
          <w:szCs w:val="26"/>
          <w:rtl/>
        </w:rPr>
        <w:t>7.11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%، وأسعار المحروقات السائلة المستخدمة كوقود للسيارات "البنزين" بنسبة </w:t>
      </w:r>
      <w:r w:rsidR="001A5644" w:rsidRPr="006D13E3">
        <w:rPr>
          <w:rFonts w:ascii="Simplified Arabic" w:hAnsi="Simplified Arabic" w:cs="Simplified Arabic"/>
          <w:sz w:val="26"/>
          <w:szCs w:val="26"/>
          <w:rtl/>
        </w:rPr>
        <w:t>6.41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%، وأسعار البيض بنسبة 5.18%، </w:t>
      </w:r>
      <w:r w:rsidR="001A5644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4.55%، وأسعار الخبز بنسبة 4.45%،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وأسعار الدجاج الطازج بنسبة 4.30%، وأسعار دقيق الحبوب "الطحين الأبيض" بنسبة 2.42%، وأسعار بدائل السكر وسكريات أخرى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 xml:space="preserve"> "سكر المائدة"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 بنسبة 2.23%، </w:t>
      </w:r>
      <w:r w:rsidR="00B23629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خدمات التعليم بنسبة 1.57%،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وأسعار اللحوم الطازجة بنسبة 1.48%، وأسعار الأرز بنسبة 0.91%، على الرغم من انخفاض أسعار الخضروات الطازجة بمقدار 21.47%، وأسعار الفواكه الطازجة بمقدار 13.39%، وأسعار الخضروات المجففة بمقدار 6.07%، وأسعار البطاطا بمقدار 5.20%.</w:t>
      </w:r>
    </w:p>
    <w:p w14:paraId="5310D073" w14:textId="61FCD15F" w:rsidR="008C3AD8" w:rsidRDefault="008C3AD8" w:rsidP="008C3AD8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D2C4533" w14:textId="77777777" w:rsidR="006D13E3" w:rsidRPr="006D13E3" w:rsidRDefault="006D13E3" w:rsidP="008C3AD8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719AED5" w14:textId="1FCEC802" w:rsidR="008C3AD8" w:rsidRPr="006D13E3" w:rsidRDefault="00B8454D" w:rsidP="001D78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8C3AD8" w:rsidRPr="006D13E3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اسطوانة غاز </w:t>
      </w:r>
      <w:r w:rsidR="008A1C92" w:rsidRPr="006D13E3">
        <w:rPr>
          <w:rFonts w:ascii="Simplified Arabic" w:hAnsi="Simplified Arabic" w:cs="Simplified Arabic"/>
          <w:sz w:val="26"/>
          <w:szCs w:val="26"/>
          <w:rtl/>
        </w:rPr>
        <w:t>74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2كغم، والبنزين "95" </w:t>
      </w:r>
      <w:r w:rsidR="008A1C92" w:rsidRPr="006D13E3">
        <w:rPr>
          <w:rFonts w:ascii="Simplified Arabic" w:hAnsi="Simplified Arabic" w:cs="Simplified Arabic"/>
          <w:sz w:val="26"/>
          <w:szCs w:val="26"/>
          <w:rtl/>
        </w:rPr>
        <w:t>6.99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لتر، والبيض 15 شيقل/2كغم، </w:t>
      </w:r>
      <w:r w:rsidR="001D782E" w:rsidRPr="006D13E3">
        <w:rPr>
          <w:rFonts w:ascii="Simplified Arabic" w:hAnsi="Simplified Arabic" w:cs="Simplified Arabic"/>
          <w:sz w:val="26"/>
          <w:szCs w:val="26"/>
          <w:rtl/>
        </w:rPr>
        <w:t xml:space="preserve">وزيت ذرة </w:t>
      </w:r>
      <w:r w:rsidR="00B23629" w:rsidRPr="006D13E3">
        <w:rPr>
          <w:rFonts w:ascii="Simplified Arabic" w:hAnsi="Simplified Arabic" w:cs="Simplified Arabic"/>
          <w:sz w:val="26"/>
          <w:szCs w:val="26"/>
          <w:rtl/>
        </w:rPr>
        <w:t>32 شيقل/3لتر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دجاج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17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طحين الأبيض – حيفا -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183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60كغم، 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خبز 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5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1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>كغم،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 xml:space="preserve"> والسكر 34 شيقل/كروز، ولحم الغنم 88 شيقل/1كغم، وأرز حبة طويلة 36 شيقل/5كغم،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>على الرغم من انخفاض سعر بندورة بيوت بلاستيكية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 xml:space="preserve"> 3 شيقل/1كغم،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والباذنجان والخيار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4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 لكل منه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م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ا، والفلفل الحار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 xml:space="preserve">6 شيقل/1كغم،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زهرة 5 شيقل/1كغم، والبامية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21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موز 4 شيقل/1كغم، والعنب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13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بطيخ 2 شيقل/1كغم</w:t>
      </w:r>
      <w:r w:rsidR="00274F78" w:rsidRPr="006D13E3">
        <w:rPr>
          <w:rFonts w:ascii="Simplified Arabic" w:hAnsi="Simplified Arabic" w:cs="Simplified Arabic"/>
          <w:sz w:val="26"/>
          <w:szCs w:val="26"/>
          <w:rtl/>
        </w:rPr>
        <w:t>، والثوم 17 شيقل/1كغم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F55002A" w14:textId="77777777" w:rsidR="008C3AD8" w:rsidRPr="006D13E3" w:rsidRDefault="008C3AD8" w:rsidP="008C3AD8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5708A64" w14:textId="26C7E2EB" w:rsidR="0086677B" w:rsidRPr="006D13E3" w:rsidRDefault="001A5644" w:rsidP="00D87BA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كما </w:t>
      </w:r>
      <w:r w:rsidR="0086677B" w:rsidRPr="006D13E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86677B"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</w:t>
      </w:r>
      <w:r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 نسبته</w:t>
      </w:r>
      <w:r w:rsidR="0086677B"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>0.31</w:t>
      </w:r>
      <w:r w:rsidR="0086677B"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86677B" w:rsidRPr="006D13E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="0086677B" w:rsidRPr="006D13E3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أيار</w:t>
      </w:r>
      <w:r w:rsidR="0086677B" w:rsidRPr="006D13E3">
        <w:rPr>
          <w:rFonts w:ascii="Simplified Arabic" w:hAnsi="Simplified Arabic" w:cs="Simplified Arabic"/>
          <w:sz w:val="26"/>
          <w:szCs w:val="26"/>
          <w:rtl/>
        </w:rPr>
        <w:t xml:space="preserve"> 2022، ويعود ذلك الى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86677B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0.01%، </w:t>
      </w:r>
      <w:r w:rsidR="006C15B1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7.49%، وأسعار البيض بنسبة 6.50%، وأسعار دقيق الحبوب "الطحين الأبيض" بنسبة 6.34%، وأسعار الغاز بنسبة 6.10%، وأسعار الخبز بنسبة 5.97%،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بنزين" بنسبة </w:t>
      </w:r>
      <w:r w:rsidR="006C15B1" w:rsidRPr="006D13E3">
        <w:rPr>
          <w:rFonts w:ascii="Simplified Arabic" w:hAnsi="Simplified Arabic" w:cs="Simplified Arabic"/>
          <w:sz w:val="26"/>
          <w:szCs w:val="26"/>
          <w:rtl/>
        </w:rPr>
        <w:t>2.86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%</w:t>
      </w:r>
      <w:r w:rsidR="006C15B1" w:rsidRPr="006D13E3">
        <w:rPr>
          <w:rFonts w:ascii="Simplified Arabic" w:hAnsi="Simplified Arabic" w:cs="Simplified Arabic"/>
          <w:sz w:val="26"/>
          <w:szCs w:val="26"/>
          <w:rtl/>
        </w:rPr>
        <w:t>، و"الديزل" بنسبة 1.84%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، وأسعار الزيوت النباتية بنسبة 2.55%، </w:t>
      </w:r>
      <w:r w:rsidR="006C15B1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2.50%، وأسعار الأرز بنسبة 1.74%، وأسعار اللحوم الطازجة بنسبة 1.35%،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على الرغم من انخفاض أسعار الخضروات الطازجة بمقدار 11.42%، وأسعار الفواكه الطازجة بمقدار 4.07%، وأسعار أسماك حية طازجة أو مبردة أو مجمدة بمقدار 3.22%</w:t>
      </w:r>
      <w:r w:rsidR="006C15B1" w:rsidRPr="006D13E3">
        <w:rPr>
          <w:rFonts w:ascii="Simplified Arabic" w:hAnsi="Simplified Arabic" w:cs="Simplified Arabic"/>
          <w:sz w:val="26"/>
          <w:szCs w:val="26"/>
          <w:rtl/>
        </w:rPr>
        <w:t>، وأسعار السجائر المستوردة بمقدار 1.29%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6802351" w14:textId="6342D045" w:rsidR="0086677B" w:rsidRPr="006D13E3" w:rsidRDefault="0086677B" w:rsidP="0086677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CD78069" w14:textId="4E171162" w:rsidR="0086677B" w:rsidRPr="006D13E3" w:rsidRDefault="00B8454D" w:rsidP="001D78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86677B" w:rsidRPr="006D13E3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274F78" w:rsidRPr="006D13E3">
        <w:rPr>
          <w:rFonts w:ascii="Simplified Arabic" w:hAnsi="Simplified Arabic" w:cs="Simplified Arabic"/>
          <w:sz w:val="26"/>
          <w:szCs w:val="26"/>
          <w:rtl/>
        </w:rPr>
        <w:t xml:space="preserve">الثوم 9 شيقل/1كغم، 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دجاج 18 شيقل/1كغم، والبيض 12 شيقل/2كغم، والطحين الأبيض – 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السلام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 - 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126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50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274F78" w:rsidRPr="006D13E3">
        <w:rPr>
          <w:rFonts w:ascii="Simplified Arabic" w:hAnsi="Simplified Arabic" w:cs="Simplified Arabic"/>
          <w:sz w:val="26"/>
          <w:szCs w:val="26"/>
          <w:rtl/>
        </w:rPr>
        <w:t>و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اسطوانة غاز </w:t>
      </w:r>
      <w:r w:rsidR="008A1C92" w:rsidRPr="006D13E3">
        <w:rPr>
          <w:rFonts w:ascii="Simplified Arabic" w:hAnsi="Simplified Arabic" w:cs="Simplified Arabic"/>
          <w:sz w:val="26"/>
          <w:szCs w:val="26"/>
          <w:rtl/>
        </w:rPr>
        <w:t>72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2كغم، 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خبز 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8 شيقل/الربطة 2.60 كغم</w:t>
      </w:r>
      <w:r w:rsidR="004E1EC1" w:rsidRPr="006D13E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بنزين "95" </w:t>
      </w:r>
      <w:r w:rsidR="008A1C92" w:rsidRPr="006D13E3">
        <w:rPr>
          <w:rFonts w:ascii="Simplified Arabic" w:hAnsi="Simplified Arabic" w:cs="Simplified Arabic"/>
          <w:sz w:val="26"/>
          <w:szCs w:val="26"/>
          <w:rtl/>
        </w:rPr>
        <w:t>6.79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لتر، </w:t>
      </w:r>
      <w:r w:rsidR="008A1C92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سولار 6.10 شيقل/1لتر،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وزيت ذرة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28</w:t>
      </w:r>
      <w:r w:rsidR="00B23629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3لتر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بطاطا 2 شيقل/1كغم، وأرز حبة طويلة 33 شيقل/5كغم، ولحم الغنم 54 شيقل/1كغم،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8A1C92" w:rsidRPr="006D13E3">
        <w:rPr>
          <w:rFonts w:ascii="Simplified Arabic" w:hAnsi="Simplified Arabic" w:cs="Simplified Arabic"/>
          <w:sz w:val="26"/>
          <w:szCs w:val="26"/>
          <w:rtl/>
        </w:rPr>
        <w:t xml:space="preserve">سعر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والباذنجان والخيار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2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 لكل منها، والفلفل الحار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3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بامية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16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موز 4 شيقل/1كغم، والعنب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8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بطيخ 2 شيقل/1كغم.</w:t>
      </w:r>
    </w:p>
    <w:p w14:paraId="71F35D1A" w14:textId="77777777" w:rsidR="0086677B" w:rsidRPr="006D13E3" w:rsidRDefault="0086677B" w:rsidP="00F2229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C7CDE58" w14:textId="5EB10DE7" w:rsidR="00421BE1" w:rsidRPr="006D13E3" w:rsidRDefault="005E0422" w:rsidP="0082022C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t>و</w:t>
      </w:r>
      <w:r w:rsidR="00686FDF" w:rsidRPr="006D13E3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686FDF"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="00686FDF" w:rsidRPr="006D13E3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686FDF"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>* ارتفاعاً نسبته 0.</w:t>
      </w:r>
      <w:r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>31</w:t>
      </w:r>
      <w:r w:rsidR="00686FDF" w:rsidRPr="006D13E3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686FDF" w:rsidRPr="006D13E3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="00686FDF" w:rsidRPr="006D13E3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أيار</w:t>
      </w:r>
      <w:r w:rsidR="00686FDF" w:rsidRPr="006D13E3">
        <w:rPr>
          <w:rFonts w:ascii="Simplified Arabic" w:hAnsi="Simplified Arabic" w:cs="Simplified Arabic"/>
          <w:sz w:val="26"/>
          <w:szCs w:val="26"/>
          <w:rtl/>
        </w:rPr>
        <w:t xml:space="preserve"> 2022، نتيجة لارتفاع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</w:t>
      </w:r>
      <w:r w:rsidR="00F40D9D" w:rsidRPr="006D13E3">
        <w:rPr>
          <w:rFonts w:ascii="Simplified Arabic" w:hAnsi="Simplified Arabic" w:cs="Simplified Arabic"/>
          <w:sz w:val="26"/>
          <w:szCs w:val="26"/>
          <w:rtl/>
        </w:rPr>
        <w:t>7.06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F40D9D"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سجائر المستوردة بنسبة 6.48%، وأسعار الخبز بنسبة 5.36%، وأسعار خدمات التعليم بنسبة 4.68%، وأسعار المحروقات السائلة المستخدمة كوقود للسيارات "الديزل" بنسبة 4.49%، و"البنزين" بنسبة 4.09%، وأسعار الزيوت النباتية بنسبة 2.88%، وأسعار دقيق الحبوب "الطحين الأبيض" بنسبة 2.52%، 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1.79%، وأسعار اللحوم الطازجة بنسبة 1.00%، على الرغم من انخفاض أسعار الخضروات الطازجة بمقدار </w:t>
      </w:r>
      <w:r w:rsidR="00F40D9D" w:rsidRPr="006D13E3">
        <w:rPr>
          <w:rFonts w:ascii="Simplified Arabic" w:hAnsi="Simplified Arabic" w:cs="Simplified Arabic"/>
          <w:sz w:val="26"/>
          <w:szCs w:val="26"/>
          <w:rtl/>
        </w:rPr>
        <w:t>32.18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%، وأسعار الفواكه الطازجة بمقدار 17.85%، </w:t>
      </w:r>
      <w:r w:rsidR="00F40D9D" w:rsidRPr="006D13E3">
        <w:rPr>
          <w:rFonts w:ascii="Simplified Arabic" w:hAnsi="Simplified Arabic" w:cs="Simplified Arabic"/>
          <w:sz w:val="26"/>
          <w:szCs w:val="26"/>
          <w:rtl/>
        </w:rPr>
        <w:t>وأسعار البطاطا بمقدار 8.71%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27A57DC" w14:textId="0426736C" w:rsidR="00E64D0D" w:rsidRDefault="00E64D0D" w:rsidP="00E64D0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226B459" w14:textId="09C4C9DF" w:rsidR="006D13E3" w:rsidRDefault="006D13E3" w:rsidP="00E64D0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D811CBE" w14:textId="41338AAA" w:rsidR="006D13E3" w:rsidRDefault="006D13E3" w:rsidP="00E64D0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15B7765" w14:textId="3CA2AA6B" w:rsidR="006D13E3" w:rsidRDefault="006D13E3" w:rsidP="00E64D0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7708CE2" w14:textId="6545BBA6" w:rsidR="006D13E3" w:rsidRDefault="006D13E3" w:rsidP="00E64D0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BF63CD6" w14:textId="603E23AA" w:rsidR="006D13E3" w:rsidRPr="006D13E3" w:rsidRDefault="006D13E3" w:rsidP="00E64D0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773BB8" w14:textId="4F29B3E5" w:rsidR="00686FDF" w:rsidRPr="006D13E3" w:rsidRDefault="00686FDF" w:rsidP="001D782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6D13E3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سجلت أسعار السلع الآتية </w:t>
      </w:r>
      <w:r w:rsidR="009B7D52" w:rsidRPr="006D13E3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6D13E3">
        <w:rPr>
          <w:rFonts w:ascii="Simplified Arabic" w:hAnsi="Simplified Arabic" w:cs="Simplified Arabic"/>
          <w:sz w:val="26"/>
          <w:szCs w:val="26"/>
        </w:rPr>
        <w:t>J1</w:t>
      </w:r>
      <w:r w:rsidRPr="006D13E3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274F78" w:rsidRPr="006D13E3">
        <w:rPr>
          <w:rFonts w:ascii="Simplified Arabic" w:hAnsi="Simplified Arabic" w:cs="Simplified Arabic"/>
          <w:sz w:val="26"/>
          <w:szCs w:val="26"/>
          <w:rtl/>
        </w:rPr>
        <w:t xml:space="preserve">الثوم 18 شيقل/1كغم، </w:t>
      </w:r>
      <w:r w:rsidR="00DE73B9" w:rsidRPr="006D13E3">
        <w:rPr>
          <w:rFonts w:ascii="Simplified Arabic" w:hAnsi="Simplified Arabic" w:cs="Simplified Arabic"/>
          <w:sz w:val="26"/>
          <w:szCs w:val="26"/>
          <w:rtl/>
        </w:rPr>
        <w:t>والخبز 5.5 شيقل/اكغم، والسولار 7.22 شيقل/1لتر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>، والبنزين "95" 7.60 شيقل/1لتر</w:t>
      </w:r>
      <w:r w:rsidR="00DE73B9" w:rsidRPr="006D13E3">
        <w:rPr>
          <w:rFonts w:ascii="Simplified Arabic" w:hAnsi="Simplified Arabic" w:cs="Simplified Arabic"/>
          <w:sz w:val="26"/>
          <w:szCs w:val="26"/>
          <w:rtl/>
        </w:rPr>
        <w:t>، وزيت ذرة 34</w:t>
      </w:r>
      <w:r w:rsidR="00B23629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3لتر</w:t>
      </w:r>
      <w:r w:rsidR="00DE73B9" w:rsidRPr="006D13E3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طحين الأبيض – حيفا -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200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60كغم، 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 xml:space="preserve">والدجاج 20 شيقل/1كغم، ولحم الغنم 91 شيقل/1كغم،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</w:t>
      </w:r>
      <w:r w:rsidR="008A1C92" w:rsidRPr="006D13E3">
        <w:rPr>
          <w:rFonts w:ascii="Simplified Arabic" w:hAnsi="Simplified Arabic" w:cs="Simplified Arabic"/>
          <w:sz w:val="26"/>
          <w:szCs w:val="26"/>
          <w:rtl/>
        </w:rPr>
        <w:t xml:space="preserve">سعر 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والزهرة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والخيار</w:t>
      </w:r>
      <w:r w:rsidR="00D87BAC" w:rsidRPr="006D13E3">
        <w:rPr>
          <w:rFonts w:ascii="Simplified Arabic" w:hAnsi="Simplified Arabic" w:cs="Simplified Arabic"/>
          <w:sz w:val="26"/>
          <w:szCs w:val="26"/>
          <w:rtl/>
        </w:rPr>
        <w:t xml:space="preserve"> والبطاطا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4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 لكل منها، والفلفل الحار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 xml:space="preserve"> 8 شيقل 1/كغم،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و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الباذنجان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5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، والبامية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29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موز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3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عنب </w:t>
      </w:r>
      <w:r w:rsidR="00751F97" w:rsidRPr="006D13E3">
        <w:rPr>
          <w:rFonts w:ascii="Simplified Arabic" w:hAnsi="Simplified Arabic" w:cs="Simplified Arabic"/>
          <w:sz w:val="26"/>
          <w:szCs w:val="26"/>
          <w:rtl/>
        </w:rPr>
        <w:t>14</w:t>
      </w:r>
      <w:r w:rsidR="00206134" w:rsidRPr="006D13E3">
        <w:rPr>
          <w:rFonts w:ascii="Simplified Arabic" w:hAnsi="Simplified Arabic" w:cs="Simplified Arabic"/>
          <w:sz w:val="26"/>
          <w:szCs w:val="26"/>
          <w:rtl/>
        </w:rPr>
        <w:t xml:space="preserve"> شيقل/1كغم، والبطيخ 2 شيقل/1كغم.</w:t>
      </w:r>
    </w:p>
    <w:p w14:paraId="32416E28" w14:textId="77777777" w:rsidR="005C208D" w:rsidRPr="00206134" w:rsidRDefault="005C208D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16"/>
          <w:szCs w:val="16"/>
        </w:rPr>
      </w:pPr>
      <w:bookmarkStart w:id="1" w:name="OLE_LINK5"/>
      <w:bookmarkStart w:id="2" w:name="OLE_LINK6"/>
    </w:p>
    <w:p w14:paraId="59EAAE94" w14:textId="77777777" w:rsidR="006D13E3" w:rsidRPr="006D13E3" w:rsidRDefault="006D13E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16"/>
          <w:szCs w:val="16"/>
          <w:rtl/>
        </w:rPr>
      </w:pPr>
    </w:p>
    <w:p w14:paraId="535F73C0" w14:textId="77777777" w:rsidR="006D13E3" w:rsidRPr="006D13E3" w:rsidRDefault="006D13E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sz w:val="16"/>
          <w:szCs w:val="16"/>
          <w:rtl/>
        </w:rPr>
      </w:pPr>
    </w:p>
    <w:p w14:paraId="66AC5BA4" w14:textId="1CD931FD" w:rsidR="002E4913" w:rsidRPr="006D13E3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6D13E3">
        <w:rPr>
          <w:rFonts w:cs="Simplified Arabic" w:hint="cs"/>
          <w:b/>
          <w:bCs/>
          <w:rtl/>
        </w:rPr>
        <w:t>ملاحظات:</w:t>
      </w:r>
    </w:p>
    <w:p w14:paraId="7D449AD6" w14:textId="32CEDF19" w:rsidR="002E4913" w:rsidRPr="006D13E3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6D13E3">
        <w:rPr>
          <w:rFonts w:cs="Simplified Arabic" w:hint="cs"/>
          <w:rtl/>
        </w:rPr>
        <w:t>*</w:t>
      </w:r>
      <w:r w:rsidR="006D13E3">
        <w:rPr>
          <w:rFonts w:cs="Simplified Arabic" w:hint="cs"/>
          <w:rtl/>
        </w:rPr>
        <w:t xml:space="preserve"> </w:t>
      </w:r>
      <w:r w:rsidRPr="006D13E3">
        <w:rPr>
          <w:rFonts w:cs="Simplified Arabic" w:hint="cs"/>
          <w:rtl/>
        </w:rPr>
        <w:t xml:space="preserve">البيانات تمثل </w:t>
      </w:r>
      <w:r w:rsidRPr="006D13E3">
        <w:rPr>
          <w:rFonts w:cs="Simplified Arabic"/>
          <w:rtl/>
        </w:rPr>
        <w:t xml:space="preserve">ذلك الجزء من محافظة القدس </w:t>
      </w:r>
      <w:r w:rsidRPr="006D13E3">
        <w:rPr>
          <w:rFonts w:cs="Simplified Arabic" w:hint="cs"/>
          <w:rtl/>
        </w:rPr>
        <w:t>و</w:t>
      </w:r>
      <w:r w:rsidRPr="006D13E3">
        <w:rPr>
          <w:rFonts w:cs="Simplified Arabic"/>
          <w:rtl/>
        </w:rPr>
        <w:t>الذي ضم</w:t>
      </w:r>
      <w:r w:rsidRPr="006D13E3">
        <w:rPr>
          <w:rFonts w:cs="Simplified Arabic" w:hint="cs"/>
          <w:rtl/>
        </w:rPr>
        <w:t>ه الاحتلال</w:t>
      </w:r>
      <w:r w:rsidRPr="006D13E3">
        <w:rPr>
          <w:rFonts w:cs="Simplified Arabic"/>
          <w:rtl/>
        </w:rPr>
        <w:t xml:space="preserve"> </w:t>
      </w:r>
      <w:r w:rsidRPr="006D13E3">
        <w:rPr>
          <w:rFonts w:cs="Simplified Arabic" w:hint="cs"/>
          <w:rtl/>
        </w:rPr>
        <w:t>الإسرائيل</w:t>
      </w:r>
      <w:r w:rsidRPr="006D13E3">
        <w:rPr>
          <w:rFonts w:cs="Simplified Arabic" w:hint="eastAsia"/>
          <w:rtl/>
        </w:rPr>
        <w:t>ي</w:t>
      </w:r>
      <w:r w:rsidRPr="006D13E3">
        <w:rPr>
          <w:rFonts w:cs="Simplified Arabic"/>
          <w:rtl/>
        </w:rPr>
        <w:t xml:space="preserve"> </w:t>
      </w:r>
      <w:r w:rsidRPr="006D13E3">
        <w:rPr>
          <w:rFonts w:cs="Simplified Arabic" w:hint="cs"/>
          <w:rtl/>
        </w:rPr>
        <w:t xml:space="preserve">إليه </w:t>
      </w:r>
      <w:r w:rsidRPr="006D13E3">
        <w:rPr>
          <w:rFonts w:cs="Simplified Arabic"/>
          <w:rtl/>
        </w:rPr>
        <w:t>عنوة بعيد احتلاله للضفة الغربية عام</w:t>
      </w:r>
      <w:r w:rsidRPr="006D13E3">
        <w:rPr>
          <w:rFonts w:cs="Simplified Arabic" w:hint="cs"/>
          <w:rtl/>
        </w:rPr>
        <w:t xml:space="preserve"> </w:t>
      </w:r>
      <w:r w:rsidRPr="006D13E3">
        <w:rPr>
          <w:rFonts w:cs="Simplified Arabic"/>
          <w:rtl/>
        </w:rPr>
        <w:t>1967.</w:t>
      </w:r>
    </w:p>
    <w:p w14:paraId="4BF4F209" w14:textId="77777777" w:rsidR="00620959" w:rsidRPr="006D13E3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6D13E3">
        <w:rPr>
          <w:rFonts w:cs="Simplified Arabic" w:hint="cs"/>
          <w:rtl/>
        </w:rPr>
        <w:t xml:space="preserve">**البيانات </w:t>
      </w:r>
      <w:r w:rsidRPr="006D13E3">
        <w:rPr>
          <w:rFonts w:cs="Simplified Arabic"/>
          <w:rtl/>
        </w:rPr>
        <w:t>لا</w:t>
      </w:r>
      <w:r w:rsidRPr="006D13E3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6D13E3">
        <w:rPr>
          <w:rFonts w:cs="Simplified Arabic" w:hint="cs"/>
          <w:rtl/>
        </w:rPr>
        <w:t xml:space="preserve">تشمل </w:t>
      </w:r>
      <w:r w:rsidRPr="006D13E3">
        <w:rPr>
          <w:rFonts w:cs="Simplified Arabic"/>
          <w:rtl/>
        </w:rPr>
        <w:t xml:space="preserve">ذلك الجزء من محافظة القدس </w:t>
      </w:r>
      <w:r w:rsidRPr="006D13E3">
        <w:rPr>
          <w:rFonts w:cs="Simplified Arabic" w:hint="cs"/>
          <w:rtl/>
        </w:rPr>
        <w:t>و</w:t>
      </w:r>
      <w:r w:rsidRPr="006D13E3">
        <w:rPr>
          <w:rFonts w:cs="Simplified Arabic"/>
          <w:rtl/>
        </w:rPr>
        <w:t>الذي ضم</w:t>
      </w:r>
      <w:r w:rsidRPr="006D13E3">
        <w:rPr>
          <w:rFonts w:cs="Simplified Arabic" w:hint="cs"/>
          <w:rtl/>
        </w:rPr>
        <w:t>ه الاحتلال</w:t>
      </w:r>
      <w:r w:rsidRPr="006D13E3">
        <w:rPr>
          <w:rFonts w:cs="Simplified Arabic"/>
          <w:rtl/>
        </w:rPr>
        <w:t xml:space="preserve"> </w:t>
      </w:r>
      <w:r w:rsidRPr="006D13E3">
        <w:rPr>
          <w:rFonts w:cs="Simplified Arabic" w:hint="cs"/>
          <w:rtl/>
        </w:rPr>
        <w:t>الإسرائيلي</w:t>
      </w:r>
      <w:r w:rsidRPr="006D13E3">
        <w:rPr>
          <w:rFonts w:cs="Simplified Arabic"/>
          <w:rtl/>
        </w:rPr>
        <w:t xml:space="preserve"> </w:t>
      </w:r>
      <w:r w:rsidRPr="006D13E3">
        <w:rPr>
          <w:rFonts w:cs="Simplified Arabic" w:hint="cs"/>
          <w:rtl/>
        </w:rPr>
        <w:t xml:space="preserve">إليه </w:t>
      </w:r>
      <w:r w:rsidRPr="006D13E3">
        <w:rPr>
          <w:rFonts w:cs="Simplified Arabic"/>
          <w:rtl/>
        </w:rPr>
        <w:t>عنوة بعيد احتلاله للضفة الغربية عام</w:t>
      </w:r>
      <w:r w:rsidRPr="006D13E3">
        <w:rPr>
          <w:rFonts w:cs="Simplified Arabic" w:hint="cs"/>
          <w:rtl/>
        </w:rPr>
        <w:t xml:space="preserve"> </w:t>
      </w:r>
      <w:r w:rsidRPr="006D13E3">
        <w:rPr>
          <w:rFonts w:cs="Simplified Arabic"/>
          <w:rtl/>
        </w:rPr>
        <w:t>1967.</w:t>
      </w:r>
    </w:p>
    <w:p w14:paraId="660B5E85" w14:textId="77777777" w:rsidR="0070716A" w:rsidRPr="004A6454" w:rsidRDefault="0070716A" w:rsidP="0020613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6D13E3">
      <w:footerReference w:type="even" r:id="rId8"/>
      <w:footerReference w:type="default" r:id="rId9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763610" w14:textId="77777777" w:rsidR="00357733" w:rsidRDefault="00357733">
      <w:r>
        <w:separator/>
      </w:r>
    </w:p>
  </w:endnote>
  <w:endnote w:type="continuationSeparator" w:id="0">
    <w:p w14:paraId="37C5FE3D" w14:textId="77777777" w:rsidR="00357733" w:rsidRDefault="00357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5164A8C8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734D3C">
      <w:rPr>
        <w:noProof/>
        <w:rtl/>
      </w:rPr>
      <w:t>3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02BC5" w14:textId="77777777" w:rsidR="00357733" w:rsidRDefault="00357733">
      <w:r>
        <w:separator/>
      </w:r>
    </w:p>
  </w:footnote>
  <w:footnote w:type="continuationSeparator" w:id="0">
    <w:p w14:paraId="604E2BE6" w14:textId="77777777" w:rsidR="00357733" w:rsidRDefault="003577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602"/>
    <w:rsid w:val="00040F3B"/>
    <w:rsid w:val="0004115C"/>
    <w:rsid w:val="00042B6E"/>
    <w:rsid w:val="00042D93"/>
    <w:rsid w:val="0004415D"/>
    <w:rsid w:val="00044AE4"/>
    <w:rsid w:val="00045789"/>
    <w:rsid w:val="00045A37"/>
    <w:rsid w:val="000462AD"/>
    <w:rsid w:val="0004703C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31DB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1DEC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44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36C0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644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82E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134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4B52"/>
    <w:rsid w:val="002350EA"/>
    <w:rsid w:val="002359F7"/>
    <w:rsid w:val="00235A7D"/>
    <w:rsid w:val="00236FD6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4F78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2E0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B73BC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3FC5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09B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44F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3DE7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57733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775EB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3AD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8A4"/>
    <w:rsid w:val="004069DA"/>
    <w:rsid w:val="0041041E"/>
    <w:rsid w:val="00410653"/>
    <w:rsid w:val="00412796"/>
    <w:rsid w:val="00412C53"/>
    <w:rsid w:val="00413327"/>
    <w:rsid w:val="004138C5"/>
    <w:rsid w:val="00413B40"/>
    <w:rsid w:val="0041426B"/>
    <w:rsid w:val="00414767"/>
    <w:rsid w:val="00414A1D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BE1"/>
    <w:rsid w:val="00421F0C"/>
    <w:rsid w:val="00422289"/>
    <w:rsid w:val="00422326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06B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5AD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705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603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1EC1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4F7CEF"/>
    <w:rsid w:val="005000B5"/>
    <w:rsid w:val="005001A5"/>
    <w:rsid w:val="005004C4"/>
    <w:rsid w:val="00501042"/>
    <w:rsid w:val="005019CA"/>
    <w:rsid w:val="00501A8E"/>
    <w:rsid w:val="00501CD0"/>
    <w:rsid w:val="005020FD"/>
    <w:rsid w:val="005033BC"/>
    <w:rsid w:val="0050399B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17540"/>
    <w:rsid w:val="0052033D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08D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A9F"/>
    <w:rsid w:val="005D765B"/>
    <w:rsid w:val="005D7B8C"/>
    <w:rsid w:val="005E0422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5A3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34E8"/>
    <w:rsid w:val="00684549"/>
    <w:rsid w:val="0068599D"/>
    <w:rsid w:val="00685F34"/>
    <w:rsid w:val="0068605B"/>
    <w:rsid w:val="00686FDF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667F"/>
    <w:rsid w:val="006B737E"/>
    <w:rsid w:val="006B73CD"/>
    <w:rsid w:val="006B7543"/>
    <w:rsid w:val="006B7EAF"/>
    <w:rsid w:val="006C00A9"/>
    <w:rsid w:val="006C15B1"/>
    <w:rsid w:val="006C1C51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3E3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4D3C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F97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268"/>
    <w:rsid w:val="00771334"/>
    <w:rsid w:val="0077199C"/>
    <w:rsid w:val="00772C32"/>
    <w:rsid w:val="007753B0"/>
    <w:rsid w:val="00776011"/>
    <w:rsid w:val="0078077C"/>
    <w:rsid w:val="00780A64"/>
    <w:rsid w:val="00781533"/>
    <w:rsid w:val="00782498"/>
    <w:rsid w:val="0078337D"/>
    <w:rsid w:val="007838CE"/>
    <w:rsid w:val="00783D14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56C3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4D3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C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29A"/>
    <w:rsid w:val="00840FBF"/>
    <w:rsid w:val="00841134"/>
    <w:rsid w:val="00841315"/>
    <w:rsid w:val="00841900"/>
    <w:rsid w:val="0084226D"/>
    <w:rsid w:val="00842A61"/>
    <w:rsid w:val="00842EBA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AB7"/>
    <w:rsid w:val="0086374C"/>
    <w:rsid w:val="0086423B"/>
    <w:rsid w:val="00864DD8"/>
    <w:rsid w:val="008656E9"/>
    <w:rsid w:val="00865DC2"/>
    <w:rsid w:val="008662A1"/>
    <w:rsid w:val="0086677B"/>
    <w:rsid w:val="00867029"/>
    <w:rsid w:val="00867913"/>
    <w:rsid w:val="0087002A"/>
    <w:rsid w:val="0087175A"/>
    <w:rsid w:val="0087197B"/>
    <w:rsid w:val="008721E1"/>
    <w:rsid w:val="008725EF"/>
    <w:rsid w:val="008729A1"/>
    <w:rsid w:val="00872A13"/>
    <w:rsid w:val="00872D26"/>
    <w:rsid w:val="00872DA9"/>
    <w:rsid w:val="00872FDF"/>
    <w:rsid w:val="00873B7A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3F94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1C92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AD8"/>
    <w:rsid w:val="008C3DBF"/>
    <w:rsid w:val="008C4530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04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599"/>
    <w:rsid w:val="00984EBF"/>
    <w:rsid w:val="009852DE"/>
    <w:rsid w:val="00986563"/>
    <w:rsid w:val="0098675E"/>
    <w:rsid w:val="009879EA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A2"/>
    <w:rsid w:val="009B25CF"/>
    <w:rsid w:val="009B2AD5"/>
    <w:rsid w:val="009B3BC7"/>
    <w:rsid w:val="009B6711"/>
    <w:rsid w:val="009B6D81"/>
    <w:rsid w:val="009B6F68"/>
    <w:rsid w:val="009B773A"/>
    <w:rsid w:val="009B7D52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0A0"/>
    <w:rsid w:val="009E777B"/>
    <w:rsid w:val="009E7C0B"/>
    <w:rsid w:val="009F1984"/>
    <w:rsid w:val="009F2C88"/>
    <w:rsid w:val="009F4FB2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A3D01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31"/>
    <w:rsid w:val="00AB7DF4"/>
    <w:rsid w:val="00AC040F"/>
    <w:rsid w:val="00AC2987"/>
    <w:rsid w:val="00AC33EC"/>
    <w:rsid w:val="00AC4F58"/>
    <w:rsid w:val="00AC533B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D76FE"/>
    <w:rsid w:val="00AE02D9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4B6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3629"/>
    <w:rsid w:val="00B25669"/>
    <w:rsid w:val="00B25D07"/>
    <w:rsid w:val="00B26ECE"/>
    <w:rsid w:val="00B26F0D"/>
    <w:rsid w:val="00B27E68"/>
    <w:rsid w:val="00B30A87"/>
    <w:rsid w:val="00B31394"/>
    <w:rsid w:val="00B3166D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2F3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6304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252"/>
    <w:rsid w:val="00B825F0"/>
    <w:rsid w:val="00B83CD4"/>
    <w:rsid w:val="00B8431C"/>
    <w:rsid w:val="00B844EC"/>
    <w:rsid w:val="00B8454D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BE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3A5E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006E"/>
    <w:rsid w:val="00C71C80"/>
    <w:rsid w:val="00C71E41"/>
    <w:rsid w:val="00C722D9"/>
    <w:rsid w:val="00C72AD0"/>
    <w:rsid w:val="00C743DD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082"/>
    <w:rsid w:val="00C85318"/>
    <w:rsid w:val="00C858D3"/>
    <w:rsid w:val="00C86F98"/>
    <w:rsid w:val="00C8753E"/>
    <w:rsid w:val="00C87BBD"/>
    <w:rsid w:val="00C87C35"/>
    <w:rsid w:val="00C90DCB"/>
    <w:rsid w:val="00C91625"/>
    <w:rsid w:val="00C94286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CF7B8A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9F"/>
    <w:rsid w:val="00D2663B"/>
    <w:rsid w:val="00D269FF"/>
    <w:rsid w:val="00D26EB9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70139"/>
    <w:rsid w:val="00D702D5"/>
    <w:rsid w:val="00D7031E"/>
    <w:rsid w:val="00D70888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87BAC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5A40"/>
    <w:rsid w:val="00DD6188"/>
    <w:rsid w:val="00DD69A7"/>
    <w:rsid w:val="00DD6F3E"/>
    <w:rsid w:val="00DD71D2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3B9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5C7A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76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09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EB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39FE"/>
    <w:rsid w:val="00E64168"/>
    <w:rsid w:val="00E64301"/>
    <w:rsid w:val="00E64D0D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B7FE7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5704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2291"/>
    <w:rsid w:val="00F237F1"/>
    <w:rsid w:val="00F240E1"/>
    <w:rsid w:val="00F26BDB"/>
    <w:rsid w:val="00F274AF"/>
    <w:rsid w:val="00F30506"/>
    <w:rsid w:val="00F31160"/>
    <w:rsid w:val="00F3161E"/>
    <w:rsid w:val="00F3340F"/>
    <w:rsid w:val="00F33BFE"/>
    <w:rsid w:val="00F34A20"/>
    <w:rsid w:val="00F359B4"/>
    <w:rsid w:val="00F36C26"/>
    <w:rsid w:val="00F3713F"/>
    <w:rsid w:val="00F4090C"/>
    <w:rsid w:val="00F40CC2"/>
    <w:rsid w:val="00F40D9D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5707A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67AB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745"/>
    <w:rsid w:val="00F91BF9"/>
    <w:rsid w:val="00F920BA"/>
    <w:rsid w:val="00F936DA"/>
    <w:rsid w:val="00F93DF0"/>
    <w:rsid w:val="00F94538"/>
    <w:rsid w:val="00F9634C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1664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56B1A1-4EC4-4749-8EBC-C09278EC6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7</TotalTime>
  <Pages>3</Pages>
  <Words>866</Words>
  <Characters>494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5797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625</cp:revision>
  <cp:lastPrinted>2022-07-06T06:54:00Z</cp:lastPrinted>
  <dcterms:created xsi:type="dcterms:W3CDTF">2021-05-06T19:32:00Z</dcterms:created>
  <dcterms:modified xsi:type="dcterms:W3CDTF">2022-07-07T09:44:00Z</dcterms:modified>
</cp:coreProperties>
</file>